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0F96" w:rsidRPr="005C31E8" w:rsidRDefault="002C2A98" w:rsidP="00DB0F96">
      <w:pPr>
        <w:jc w:val="center"/>
        <w:rPr>
          <w:rFonts w:ascii="Arial" w:hAnsi="Arial" w:cs="Arial"/>
          <w:b/>
          <w:sz w:val="28"/>
        </w:rPr>
      </w:pPr>
      <w:r w:rsidRPr="005C31E8">
        <w:rPr>
          <w:rFonts w:ascii="Arial" w:hAnsi="Arial" w:cs="Arial"/>
          <w:b/>
          <w:sz w:val="28"/>
        </w:rPr>
        <w:t xml:space="preserve">JC 2 PRELIMINARY EXAMINATION </w:t>
      </w:r>
      <w:r w:rsidR="00DB0F96" w:rsidRPr="005C31E8">
        <w:rPr>
          <w:rFonts w:ascii="Arial" w:hAnsi="Arial" w:cs="Arial"/>
          <w:b/>
          <w:sz w:val="28"/>
        </w:rPr>
        <w:t>2016</w:t>
      </w:r>
    </w:p>
    <w:p w:rsidR="00750E6B" w:rsidRPr="005C31E8" w:rsidRDefault="00750E6B">
      <w:pPr>
        <w:rPr>
          <w:rFonts w:ascii="Arial" w:hAnsi="Arial" w:cs="Arial"/>
        </w:rPr>
      </w:pPr>
      <w:r w:rsidRPr="005C31E8">
        <w:rPr>
          <w:rFonts w:ascii="Arial" w:hAnsi="Arial" w:cs="Arial"/>
        </w:rPr>
        <w:t>Candidate name:</w:t>
      </w:r>
      <w:r w:rsidR="00CE3595" w:rsidRPr="005C31E8">
        <w:rPr>
          <w:rFonts w:ascii="Arial" w:hAnsi="Arial" w:cs="Arial"/>
        </w:rPr>
        <w:t xml:space="preserve"> </w:t>
      </w:r>
    </w:p>
    <w:p w:rsidR="00750E6B" w:rsidRPr="005C31E8" w:rsidRDefault="00750E6B">
      <w:pPr>
        <w:rPr>
          <w:rFonts w:ascii="Arial" w:hAnsi="Arial" w:cs="Arial"/>
        </w:rPr>
      </w:pPr>
      <w:r w:rsidRPr="005C31E8">
        <w:rPr>
          <w:rFonts w:ascii="Arial" w:hAnsi="Arial" w:cs="Arial"/>
        </w:rPr>
        <w:t xml:space="preserve">Centre </w:t>
      </w:r>
      <w:r w:rsidR="00A206BB" w:rsidRPr="005C31E8">
        <w:rPr>
          <w:rFonts w:ascii="Arial" w:hAnsi="Arial" w:cs="Arial"/>
        </w:rPr>
        <w:t>n</w:t>
      </w:r>
      <w:r w:rsidR="00CE3595" w:rsidRPr="005C31E8">
        <w:rPr>
          <w:rFonts w:ascii="Arial" w:hAnsi="Arial" w:cs="Arial"/>
        </w:rPr>
        <w:t xml:space="preserve">umber: </w:t>
      </w:r>
    </w:p>
    <w:p w:rsidR="00750E6B" w:rsidRPr="005C31E8" w:rsidRDefault="00CE3595">
      <w:pPr>
        <w:rPr>
          <w:rFonts w:ascii="Arial" w:hAnsi="Arial" w:cs="Arial"/>
        </w:rPr>
      </w:pPr>
      <w:r w:rsidRPr="005C31E8">
        <w:rPr>
          <w:rFonts w:ascii="Arial" w:hAnsi="Arial" w:cs="Arial"/>
        </w:rPr>
        <w:t xml:space="preserve">Index number: </w:t>
      </w:r>
    </w:p>
    <w:p w:rsidR="00CE3595" w:rsidRPr="005C31E8" w:rsidRDefault="00CE3595">
      <w:pPr>
        <w:rPr>
          <w:rFonts w:ascii="Arial" w:hAnsi="Arial" w:cs="Arial"/>
        </w:rPr>
      </w:pPr>
      <w:r w:rsidRPr="005C31E8">
        <w:rPr>
          <w:rFonts w:ascii="Arial" w:hAnsi="Arial" w:cs="Arial"/>
        </w:rPr>
        <w:t xml:space="preserve">Programming language used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C31E8" w:rsidRPr="001832BD" w:rsidTr="007617F6">
        <w:tc>
          <w:tcPr>
            <w:tcW w:w="9242" w:type="dxa"/>
          </w:tcPr>
          <w:p w:rsidR="005B2DA0" w:rsidRPr="001832BD" w:rsidRDefault="005B2DA0" w:rsidP="00840EA3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QUESTION 1</w:t>
            </w:r>
          </w:p>
        </w:tc>
      </w:tr>
      <w:tr w:rsidR="005C31E8" w:rsidRPr="001832BD" w:rsidTr="007617F6">
        <w:tc>
          <w:tcPr>
            <w:tcW w:w="9242" w:type="dxa"/>
          </w:tcPr>
          <w:p w:rsidR="00750E6B" w:rsidRPr="001832BD" w:rsidRDefault="00750E6B" w:rsidP="007617F6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1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bookmarkStart w:id="0" w:name="_GoBack"/>
            <w:bookmarkEnd w:id="0"/>
          </w:p>
        </w:tc>
      </w:tr>
      <w:tr w:rsidR="005C31E8" w:rsidRPr="001832BD" w:rsidTr="007617F6">
        <w:tc>
          <w:tcPr>
            <w:tcW w:w="9242" w:type="dxa"/>
          </w:tcPr>
          <w:p w:rsidR="00750E6B" w:rsidRPr="001832BD" w:rsidRDefault="00750E6B" w:rsidP="007617F6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2</w:t>
            </w:r>
          </w:p>
        </w:tc>
      </w:tr>
      <w:tr w:rsidR="005C31E8" w:rsidRPr="001832BD" w:rsidTr="00324CD1">
        <w:tc>
          <w:tcPr>
            <w:tcW w:w="9242" w:type="dxa"/>
          </w:tcPr>
          <w:p w:rsidR="006C07C4" w:rsidRPr="001832BD" w:rsidRDefault="006C07C4" w:rsidP="00324CD1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324CD1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750E6B" w:rsidRPr="001832BD" w:rsidRDefault="00750E6B" w:rsidP="007617F6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3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750E6B" w:rsidRPr="001832BD" w:rsidRDefault="00750E6B" w:rsidP="007617F6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4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5B2DA0" w:rsidP="00840EA3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QUESTION 2</w:t>
            </w:r>
          </w:p>
        </w:tc>
      </w:tr>
      <w:tr w:rsidR="005C31E8" w:rsidRPr="001832BD" w:rsidTr="007617F6">
        <w:tc>
          <w:tcPr>
            <w:tcW w:w="9242" w:type="dxa"/>
          </w:tcPr>
          <w:p w:rsidR="00750E6B" w:rsidRPr="001832BD" w:rsidRDefault="00750E6B" w:rsidP="007617F6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5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CE3595" w:rsidRPr="001832BD" w:rsidRDefault="00CE3595" w:rsidP="007617F6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6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750E6B" w:rsidRPr="001832BD" w:rsidRDefault="00750E6B" w:rsidP="007617F6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7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750E6B" w:rsidRPr="001832BD" w:rsidRDefault="00750E6B" w:rsidP="007617F6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8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2C2BE8">
        <w:tc>
          <w:tcPr>
            <w:tcW w:w="9242" w:type="dxa"/>
          </w:tcPr>
          <w:p w:rsidR="002C2A98" w:rsidRPr="001832BD" w:rsidRDefault="002C2A98" w:rsidP="002C2BE8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9</w:t>
            </w:r>
          </w:p>
        </w:tc>
      </w:tr>
      <w:tr w:rsidR="005C31E8" w:rsidRPr="001832BD" w:rsidTr="002C2BE8">
        <w:tc>
          <w:tcPr>
            <w:tcW w:w="9242" w:type="dxa"/>
          </w:tcPr>
          <w:p w:rsidR="002C2A98" w:rsidRPr="001832BD" w:rsidRDefault="002C2A98" w:rsidP="002C2BE8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2C2A98" w:rsidRPr="001832BD" w:rsidRDefault="002C2A98" w:rsidP="002C2BE8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5B2DA0" w:rsidP="00840EA3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QUESTION 3</w:t>
            </w:r>
          </w:p>
        </w:tc>
      </w:tr>
      <w:tr w:rsidR="005C31E8" w:rsidRPr="001832BD" w:rsidTr="007617F6">
        <w:tc>
          <w:tcPr>
            <w:tcW w:w="9242" w:type="dxa"/>
          </w:tcPr>
          <w:p w:rsidR="00CE3595" w:rsidRPr="001832BD" w:rsidRDefault="00750E6B" w:rsidP="007617F6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10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CE3595" w:rsidRPr="001832BD" w:rsidRDefault="00750E6B" w:rsidP="007617F6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11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CE3595" w:rsidRPr="001832BD" w:rsidRDefault="00750E6B" w:rsidP="007617F6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12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CE3595" w:rsidRPr="001832BD" w:rsidRDefault="00750E6B" w:rsidP="00CE3595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13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lastRenderedPageBreak/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F55A72">
        <w:tc>
          <w:tcPr>
            <w:tcW w:w="9242" w:type="dxa"/>
          </w:tcPr>
          <w:p w:rsidR="00E84F09" w:rsidRPr="001832BD" w:rsidRDefault="00E84F09" w:rsidP="00F55A72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14</w:t>
            </w:r>
          </w:p>
        </w:tc>
      </w:tr>
      <w:tr w:rsidR="005C31E8" w:rsidRPr="001832BD" w:rsidTr="00F55A72">
        <w:tc>
          <w:tcPr>
            <w:tcW w:w="9242" w:type="dxa"/>
          </w:tcPr>
          <w:p w:rsidR="00E84F09" w:rsidRPr="001832BD" w:rsidRDefault="00E84F09" w:rsidP="00F55A72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F55A72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2C2BE8">
        <w:tc>
          <w:tcPr>
            <w:tcW w:w="9242" w:type="dxa"/>
          </w:tcPr>
          <w:p w:rsidR="002C2A98" w:rsidRPr="001832BD" w:rsidRDefault="002C2A98" w:rsidP="002C2BE8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15</w:t>
            </w:r>
          </w:p>
        </w:tc>
      </w:tr>
      <w:tr w:rsidR="005C31E8" w:rsidRPr="001832BD" w:rsidTr="002C2BE8">
        <w:tc>
          <w:tcPr>
            <w:tcW w:w="9242" w:type="dxa"/>
          </w:tcPr>
          <w:p w:rsidR="002C2A98" w:rsidRPr="001832BD" w:rsidRDefault="002C2A98" w:rsidP="002C2BE8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2C2A98" w:rsidRPr="001832BD" w:rsidRDefault="002C2A98" w:rsidP="002C2BE8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5B2DA0" w:rsidP="00840EA3">
            <w:pPr>
              <w:spacing w:after="0" w:line="240" w:lineRule="auto"/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QUESTION 4</w:t>
            </w:r>
          </w:p>
        </w:tc>
      </w:tr>
      <w:tr w:rsidR="005C31E8" w:rsidRPr="001832BD" w:rsidTr="007617F6">
        <w:tc>
          <w:tcPr>
            <w:tcW w:w="9242" w:type="dxa"/>
          </w:tcPr>
          <w:p w:rsidR="00CE3595" w:rsidRPr="001832BD" w:rsidRDefault="00750E6B" w:rsidP="00E84F09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1</w:t>
            </w:r>
            <w:r w:rsidR="00E84F09" w:rsidRPr="001832BD">
              <w:rPr>
                <w:rFonts w:ascii="Arial" w:hAnsi="Arial" w:cs="Arial"/>
                <w:b/>
                <w:sz w:val="28"/>
                <w:szCs w:val="28"/>
              </w:rPr>
              <w:t>6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750E6B" w:rsidRPr="001832BD" w:rsidRDefault="00750E6B" w:rsidP="00E84F09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1</w:t>
            </w:r>
            <w:r w:rsidR="00E84F09" w:rsidRPr="001832BD">
              <w:rPr>
                <w:rFonts w:ascii="Arial" w:hAnsi="Arial" w:cs="Arial"/>
                <w:b/>
                <w:sz w:val="28"/>
                <w:szCs w:val="28"/>
              </w:rPr>
              <w:t>7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750E6B" w:rsidRPr="001832BD" w:rsidRDefault="00750E6B" w:rsidP="00E84F09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1</w:t>
            </w:r>
            <w:r w:rsidR="00E84F09" w:rsidRPr="001832BD">
              <w:rPr>
                <w:rFonts w:ascii="Arial" w:hAnsi="Arial" w:cs="Arial"/>
                <w:b/>
                <w:sz w:val="28"/>
                <w:szCs w:val="28"/>
              </w:rPr>
              <w:t>8</w:t>
            </w:r>
          </w:p>
        </w:tc>
      </w:tr>
      <w:tr w:rsidR="005C31E8" w:rsidRPr="001832BD" w:rsidTr="007617F6">
        <w:tc>
          <w:tcPr>
            <w:tcW w:w="9242" w:type="dxa"/>
          </w:tcPr>
          <w:p w:rsidR="005B2DA0" w:rsidRPr="001832BD" w:rsidRDefault="006C07C4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7617F6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257971">
        <w:tc>
          <w:tcPr>
            <w:tcW w:w="9242" w:type="dxa"/>
          </w:tcPr>
          <w:p w:rsidR="006E53A2" w:rsidRPr="001832BD" w:rsidRDefault="006E53A2" w:rsidP="00257971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19</w:t>
            </w:r>
          </w:p>
        </w:tc>
      </w:tr>
      <w:tr w:rsidR="005C31E8" w:rsidRPr="001832BD" w:rsidTr="00257971">
        <w:tc>
          <w:tcPr>
            <w:tcW w:w="9242" w:type="dxa"/>
          </w:tcPr>
          <w:p w:rsidR="006E53A2" w:rsidRPr="001832BD" w:rsidRDefault="006E53A2" w:rsidP="00257971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6E53A2" w:rsidRPr="001832BD" w:rsidRDefault="006E53A2" w:rsidP="00257971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2C2BE8">
        <w:tc>
          <w:tcPr>
            <w:tcW w:w="9242" w:type="dxa"/>
          </w:tcPr>
          <w:p w:rsidR="002C2A98" w:rsidRPr="001832BD" w:rsidRDefault="002C2A98" w:rsidP="002C2BE8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20</w:t>
            </w:r>
          </w:p>
        </w:tc>
      </w:tr>
      <w:tr w:rsidR="005C31E8" w:rsidRPr="001832BD" w:rsidTr="002C2BE8">
        <w:tc>
          <w:tcPr>
            <w:tcW w:w="9242" w:type="dxa"/>
          </w:tcPr>
          <w:p w:rsidR="002C2A98" w:rsidRPr="001832BD" w:rsidRDefault="002C2A98" w:rsidP="002C2BE8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2C2A98" w:rsidRPr="001832BD" w:rsidRDefault="002C2A98" w:rsidP="002C2BE8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2C2BE8">
        <w:tc>
          <w:tcPr>
            <w:tcW w:w="9242" w:type="dxa"/>
          </w:tcPr>
          <w:p w:rsidR="002C2A98" w:rsidRPr="001832BD" w:rsidRDefault="002C2A98" w:rsidP="002C2A98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21</w:t>
            </w:r>
          </w:p>
        </w:tc>
      </w:tr>
      <w:tr w:rsidR="005C31E8" w:rsidRPr="001832BD" w:rsidTr="002C2BE8">
        <w:tc>
          <w:tcPr>
            <w:tcW w:w="9242" w:type="dxa"/>
          </w:tcPr>
          <w:p w:rsidR="002C2A98" w:rsidRPr="001832BD" w:rsidRDefault="002C2A98" w:rsidP="002C2BE8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2C2A98" w:rsidRPr="001832BD" w:rsidRDefault="002C2A98" w:rsidP="002C2BE8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257971">
        <w:tc>
          <w:tcPr>
            <w:tcW w:w="9242" w:type="dxa"/>
          </w:tcPr>
          <w:p w:rsidR="006E53A2" w:rsidRPr="001832BD" w:rsidRDefault="006E53A2" w:rsidP="002C2A98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>EVIDENCE 2</w:t>
            </w:r>
            <w:r w:rsidR="002C2A98" w:rsidRPr="001832BD">
              <w:rPr>
                <w:rFonts w:ascii="Arial" w:hAnsi="Arial" w:cs="Arial"/>
                <w:b/>
                <w:sz w:val="28"/>
                <w:szCs w:val="28"/>
              </w:rPr>
              <w:t>2</w:t>
            </w:r>
          </w:p>
        </w:tc>
      </w:tr>
      <w:tr w:rsidR="005C31E8" w:rsidRPr="001832BD" w:rsidTr="00257971">
        <w:tc>
          <w:tcPr>
            <w:tcW w:w="9242" w:type="dxa"/>
          </w:tcPr>
          <w:p w:rsidR="006E53A2" w:rsidRPr="001832BD" w:rsidRDefault="006E53A2" w:rsidP="00257971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6E53A2" w:rsidRPr="001832BD" w:rsidRDefault="006E53A2" w:rsidP="00257971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  <w:tr w:rsidR="005C31E8" w:rsidRPr="001832BD" w:rsidTr="007617F6">
        <w:tc>
          <w:tcPr>
            <w:tcW w:w="9242" w:type="dxa"/>
          </w:tcPr>
          <w:p w:rsidR="00750E6B" w:rsidRPr="001832BD" w:rsidRDefault="00E84F09" w:rsidP="002C2A98">
            <w:pPr>
              <w:spacing w:after="0" w:line="240" w:lineRule="auto"/>
              <w:rPr>
                <w:rFonts w:ascii="Arial" w:hAnsi="Arial" w:cs="Arial"/>
                <w:b/>
                <w:sz w:val="28"/>
                <w:szCs w:val="28"/>
              </w:rPr>
            </w:pPr>
            <w:r w:rsidRPr="001832BD">
              <w:rPr>
                <w:rFonts w:ascii="Arial" w:hAnsi="Arial" w:cs="Arial"/>
                <w:b/>
                <w:sz w:val="28"/>
                <w:szCs w:val="28"/>
              </w:rPr>
              <w:t xml:space="preserve">EVIDENCE </w:t>
            </w:r>
            <w:r w:rsidR="006E53A2" w:rsidRPr="001832BD">
              <w:rPr>
                <w:rFonts w:ascii="Arial" w:hAnsi="Arial" w:cs="Arial"/>
                <w:b/>
                <w:sz w:val="28"/>
                <w:szCs w:val="28"/>
              </w:rPr>
              <w:t>2</w:t>
            </w:r>
            <w:r w:rsidR="002C2A98" w:rsidRPr="001832BD">
              <w:rPr>
                <w:rFonts w:ascii="Arial" w:hAnsi="Arial" w:cs="Arial"/>
                <w:b/>
                <w:sz w:val="28"/>
                <w:szCs w:val="28"/>
              </w:rPr>
              <w:t>3</w:t>
            </w:r>
          </w:p>
        </w:tc>
      </w:tr>
      <w:tr w:rsidR="005B2DA0" w:rsidRPr="001832BD" w:rsidTr="007617F6">
        <w:tc>
          <w:tcPr>
            <w:tcW w:w="9242" w:type="dxa"/>
          </w:tcPr>
          <w:p w:rsidR="005B2DA0" w:rsidRPr="001832BD" w:rsidRDefault="006C07C4" w:rsidP="00CE3595">
            <w:pPr>
              <w:spacing w:after="0" w:line="240" w:lineRule="auto"/>
              <w:rPr>
                <w:rFonts w:ascii="Arial" w:hAnsi="Arial" w:cs="Arial"/>
                <w:szCs w:val="20"/>
              </w:rPr>
            </w:pPr>
            <w:r w:rsidRPr="001832BD">
              <w:rPr>
                <w:rFonts w:ascii="Arial" w:hAnsi="Arial" w:cs="Arial"/>
                <w:szCs w:val="20"/>
              </w:rPr>
              <w:t>{Paste your answers here}</w:t>
            </w:r>
          </w:p>
          <w:p w:rsidR="001C2581" w:rsidRPr="001832BD" w:rsidRDefault="001C2581" w:rsidP="00CE3595">
            <w:pPr>
              <w:spacing w:after="0" w:line="240" w:lineRule="auto"/>
              <w:rPr>
                <w:rFonts w:ascii="Arial" w:hAnsi="Arial" w:cs="Arial"/>
                <w:szCs w:val="20"/>
              </w:rPr>
            </w:pPr>
          </w:p>
        </w:tc>
      </w:tr>
    </w:tbl>
    <w:p w:rsidR="00D4181E" w:rsidRPr="005C31E8" w:rsidRDefault="00D4181E" w:rsidP="001B7DBA">
      <w:pPr>
        <w:rPr>
          <w:rFonts w:ascii="Arial" w:hAnsi="Arial" w:cs="Arial"/>
        </w:rPr>
      </w:pPr>
    </w:p>
    <w:sectPr w:rsidR="00D4181E" w:rsidRPr="005C31E8" w:rsidSect="006E0583">
      <w:footerReference w:type="default" r:id="rId6"/>
      <w:pgSz w:w="11906" w:h="16838"/>
      <w:pgMar w:top="993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509B" w:rsidRDefault="00FE509B" w:rsidP="00040A1D">
      <w:pPr>
        <w:spacing w:after="0" w:line="240" w:lineRule="auto"/>
      </w:pPr>
      <w:r>
        <w:separator/>
      </w:r>
    </w:p>
  </w:endnote>
  <w:endnote w:type="continuationSeparator" w:id="0">
    <w:p w:rsidR="00FE509B" w:rsidRDefault="00FE509B" w:rsidP="00040A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-1839304338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040A1D" w:rsidRPr="00040A1D" w:rsidRDefault="00040A1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  <w:sz w:val="20"/>
          </w:rPr>
        </w:pPr>
        <w:r w:rsidRPr="00040A1D">
          <w:rPr>
            <w:sz w:val="20"/>
          </w:rPr>
          <w:fldChar w:fldCharType="begin"/>
        </w:r>
        <w:r w:rsidRPr="00040A1D">
          <w:rPr>
            <w:sz w:val="20"/>
          </w:rPr>
          <w:instrText xml:space="preserve"> PAGE   \* MERGEFORMAT </w:instrText>
        </w:r>
        <w:r w:rsidRPr="00040A1D">
          <w:rPr>
            <w:sz w:val="20"/>
          </w:rPr>
          <w:fldChar w:fldCharType="separate"/>
        </w:r>
        <w:r w:rsidR="001832BD" w:rsidRPr="001832BD">
          <w:rPr>
            <w:b/>
            <w:bCs/>
            <w:noProof/>
            <w:sz w:val="20"/>
          </w:rPr>
          <w:t>1</w:t>
        </w:r>
        <w:r w:rsidRPr="00040A1D">
          <w:rPr>
            <w:b/>
            <w:bCs/>
            <w:noProof/>
            <w:sz w:val="20"/>
          </w:rPr>
          <w:fldChar w:fldCharType="end"/>
        </w:r>
        <w:r w:rsidRPr="00040A1D">
          <w:rPr>
            <w:b/>
            <w:bCs/>
            <w:sz w:val="20"/>
          </w:rPr>
          <w:t xml:space="preserve"> | </w:t>
        </w:r>
        <w:r w:rsidRPr="00040A1D">
          <w:rPr>
            <w:color w:val="808080" w:themeColor="background1" w:themeShade="80"/>
            <w:spacing w:val="60"/>
            <w:sz w:val="20"/>
          </w:rPr>
          <w:t>Page</w:t>
        </w:r>
      </w:p>
    </w:sdtContent>
  </w:sdt>
  <w:p w:rsidR="00040A1D" w:rsidRDefault="00040A1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509B" w:rsidRDefault="00FE509B" w:rsidP="00040A1D">
      <w:pPr>
        <w:spacing w:after="0" w:line="240" w:lineRule="auto"/>
      </w:pPr>
      <w:r>
        <w:separator/>
      </w:r>
    </w:p>
  </w:footnote>
  <w:footnote w:type="continuationSeparator" w:id="0">
    <w:p w:rsidR="00FE509B" w:rsidRDefault="00FE509B" w:rsidP="00040A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rIwMTUzNjYxM7JQ0lEKTi0uzszPAykwqwUAU9wsiSwAAAA="/>
  </w:docVars>
  <w:rsids>
    <w:rsidRoot w:val="00DD2389"/>
    <w:rsid w:val="0003112F"/>
    <w:rsid w:val="00040A1D"/>
    <w:rsid w:val="0006478D"/>
    <w:rsid w:val="00080207"/>
    <w:rsid w:val="00080DBC"/>
    <w:rsid w:val="000D579B"/>
    <w:rsid w:val="001505A6"/>
    <w:rsid w:val="001832BD"/>
    <w:rsid w:val="001A13B8"/>
    <w:rsid w:val="001B7DBA"/>
    <w:rsid w:val="001C2581"/>
    <w:rsid w:val="001E35D4"/>
    <w:rsid w:val="002656EE"/>
    <w:rsid w:val="002C2389"/>
    <w:rsid w:val="002C2A98"/>
    <w:rsid w:val="003C662F"/>
    <w:rsid w:val="00411223"/>
    <w:rsid w:val="00431D6C"/>
    <w:rsid w:val="00447821"/>
    <w:rsid w:val="004E52E6"/>
    <w:rsid w:val="004F014A"/>
    <w:rsid w:val="004F1B87"/>
    <w:rsid w:val="00523E49"/>
    <w:rsid w:val="005410A9"/>
    <w:rsid w:val="005B2DA0"/>
    <w:rsid w:val="005C31E8"/>
    <w:rsid w:val="005C67B7"/>
    <w:rsid w:val="00654F9F"/>
    <w:rsid w:val="006C07C4"/>
    <w:rsid w:val="006E0583"/>
    <w:rsid w:val="006E53A2"/>
    <w:rsid w:val="007139AB"/>
    <w:rsid w:val="00734130"/>
    <w:rsid w:val="00750E6B"/>
    <w:rsid w:val="007617F6"/>
    <w:rsid w:val="007A1FC7"/>
    <w:rsid w:val="007A3769"/>
    <w:rsid w:val="007B7968"/>
    <w:rsid w:val="007C6980"/>
    <w:rsid w:val="00825AA9"/>
    <w:rsid w:val="00840EA3"/>
    <w:rsid w:val="008869C1"/>
    <w:rsid w:val="00923BCE"/>
    <w:rsid w:val="009853F7"/>
    <w:rsid w:val="00991024"/>
    <w:rsid w:val="00A206BB"/>
    <w:rsid w:val="00A56DD1"/>
    <w:rsid w:val="00AE49FD"/>
    <w:rsid w:val="00B1655F"/>
    <w:rsid w:val="00B52835"/>
    <w:rsid w:val="00B6145D"/>
    <w:rsid w:val="00BA4A2D"/>
    <w:rsid w:val="00BD4DE7"/>
    <w:rsid w:val="00CD165D"/>
    <w:rsid w:val="00CE3595"/>
    <w:rsid w:val="00CF73BB"/>
    <w:rsid w:val="00D4181E"/>
    <w:rsid w:val="00D727DE"/>
    <w:rsid w:val="00DB0F96"/>
    <w:rsid w:val="00DC1EC8"/>
    <w:rsid w:val="00DD2389"/>
    <w:rsid w:val="00E00D78"/>
    <w:rsid w:val="00E63EEC"/>
    <w:rsid w:val="00E84F09"/>
    <w:rsid w:val="00FB56A1"/>
    <w:rsid w:val="00FE5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1340600-406B-42FD-B345-324705D3D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4130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67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40A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A1D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40A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A1D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163</Words>
  <Characters>93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E</Company>
  <LinksUpToDate>false</LinksUpToDate>
  <CharactersWithSpaces>1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E</dc:creator>
  <cp:lastModifiedBy>Lai Wai Liang</cp:lastModifiedBy>
  <cp:revision>30</cp:revision>
  <cp:lastPrinted>2011-03-29T08:15:00Z</cp:lastPrinted>
  <dcterms:created xsi:type="dcterms:W3CDTF">2013-05-22T02:07:00Z</dcterms:created>
  <dcterms:modified xsi:type="dcterms:W3CDTF">2016-09-21T13:29:00Z</dcterms:modified>
</cp:coreProperties>
</file>